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1" type="#_x0000_t75" style="width:11.25pt;height:11.25pt" o:bullet="t">
        <v:imagedata r:id="rId1" o:title="bullet"/>
      </v:shape>
    </w:pict>
  </w:numPicBullet>
  <w:numPicBullet w:numPicBulletId="1">
    <w:pict>
      <v:shape id="_x0000_i1102" type="#_x0000_t75" style="width:7.5pt;height:7.5pt" o:bullet="t">
        <v:imagedata r:id="rId2" o:title="bullet-grey"/>
      </v:shape>
    </w:pict>
  </w:numPicBullet>
  <w:numPicBullet w:numPicBulletId="2">
    <w:pict>
      <v:shape id="_x0000_i1103" type="#_x0000_t75" style="width:13.5pt;height:13.5pt;visibility:visible;mso-wrap-style:square" o:bullet="t">
        <v:imagedata r:id="rId3" o:title=""/>
      </v:shape>
    </w:pict>
  </w:numPicBullet>
  <w:numPicBullet w:numPicBulletId="3">
    <w:pict>
      <v:shape id="_x0000_i1104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105" type="#_x0000_t75" alt="bullet_grey_circ" style="width:9pt;height:9pt;visibility:visible" o:bullet="t">
        <v:imagedata r:id="rId5" o:title="bullet_grey_circ"/>
      </v:shape>
    </w:pict>
  </w:numPicBullet>
  <w:abstractNum w:abstractNumId="0">
    <w:nsid w:val="00000011"/>
    <w:multiLevelType w:val="multilevel"/>
    <w:tmpl w:val="0000001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33573D"/>
    <w:multiLevelType w:val="hybridMultilevel"/>
    <w:tmpl w:val="FD44A5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4B5252"/>
    <w:multiLevelType w:val="hybridMultilevel"/>
    <w:tmpl w:val="512C9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A55332"/>
    <w:multiLevelType w:val="hybridMultilevel"/>
    <w:tmpl w:val="CF6E51A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6">
    <w:nsid w:val="21240DE9"/>
    <w:multiLevelType w:val="hybridMultilevel"/>
    <w:tmpl w:val="4694185C"/>
    <w:lvl w:ilvl="0" w:tplc="D1E4D354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7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3AC7E02"/>
    <w:multiLevelType w:val="hybridMultilevel"/>
    <w:tmpl w:val="D04A38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7CD7BE3"/>
    <w:multiLevelType w:val="hybridMultilevel"/>
    <w:tmpl w:val="FC643046"/>
    <w:lvl w:ilvl="0" w:tplc="04090003">
      <w:start w:val="1"/>
      <w:numFmt w:val="bullet"/>
      <w:lvlText w:val="o"/>
      <w:lvlJc w:val="left"/>
      <w:pPr>
        <w:ind w:left="67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10">
    <w:nsid w:val="39680360"/>
    <w:multiLevelType w:val="hybridMultilevel"/>
    <w:tmpl w:val="3AAC4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F9278F8"/>
    <w:multiLevelType w:val="multilevel"/>
    <w:tmpl w:val="1C52B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8EF4BB2"/>
    <w:multiLevelType w:val="hybridMultilevel"/>
    <w:tmpl w:val="4AC4D7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156D31"/>
    <w:multiLevelType w:val="hybridMultilevel"/>
    <w:tmpl w:val="749ACA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B485DE1"/>
    <w:multiLevelType w:val="multilevel"/>
    <w:tmpl w:val="8B967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4E350A50"/>
    <w:multiLevelType w:val="hybridMultilevel"/>
    <w:tmpl w:val="E0887E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16E2A8A"/>
    <w:multiLevelType w:val="hybridMultilevel"/>
    <w:tmpl w:val="612689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86026B6"/>
    <w:multiLevelType w:val="hybridMultilevel"/>
    <w:tmpl w:val="7DD6E67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AAB2E51"/>
    <w:multiLevelType w:val="hybridMultilevel"/>
    <w:tmpl w:val="2AFC84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1525DF5"/>
    <w:multiLevelType w:val="hybridMultilevel"/>
    <w:tmpl w:val="3CA04438"/>
    <w:lvl w:ilvl="0" w:tplc="14EC0BA0">
      <w:start w:val="2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>
    <w:nsid w:val="6B266D08"/>
    <w:multiLevelType w:val="hybridMultilevel"/>
    <w:tmpl w:val="47D8B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7AE32617"/>
    <w:multiLevelType w:val="hybridMultilevel"/>
    <w:tmpl w:val="DC16E43A"/>
    <w:lvl w:ilvl="0" w:tplc="02DE3A02">
      <w:start w:val="2"/>
      <w:numFmt w:val="bullet"/>
      <w:lvlText w:val="-"/>
      <w:lvlJc w:val="left"/>
      <w:pPr>
        <w:ind w:left="360" w:hanging="360"/>
      </w:pPr>
      <w:rPr>
        <w:rFonts w:ascii="Tahoma" w:eastAsia="Calibr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9"/>
  </w:num>
  <w:num w:numId="4">
    <w:abstractNumId w:val="5"/>
  </w:num>
  <w:num w:numId="5">
    <w:abstractNumId w:val="21"/>
  </w:num>
  <w:num w:numId="6">
    <w:abstractNumId w:val="20"/>
  </w:num>
  <w:num w:numId="7">
    <w:abstractNumId w:val="2"/>
  </w:num>
  <w:num w:numId="8">
    <w:abstractNumId w:val="8"/>
  </w:num>
  <w:num w:numId="9">
    <w:abstractNumId w:val="0"/>
  </w:num>
  <w:num w:numId="10">
    <w:abstractNumId w:val="1"/>
  </w:num>
  <w:num w:numId="11">
    <w:abstractNumId w:val="16"/>
  </w:num>
  <w:num w:numId="12">
    <w:abstractNumId w:val="23"/>
  </w:num>
  <w:num w:numId="13">
    <w:abstractNumId w:val="4"/>
  </w:num>
  <w:num w:numId="14">
    <w:abstractNumId w:val="17"/>
  </w:num>
  <w:num w:numId="15">
    <w:abstractNumId w:val="18"/>
  </w:num>
  <w:num w:numId="16">
    <w:abstractNumId w:val="13"/>
  </w:num>
  <w:num w:numId="17">
    <w:abstractNumId w:val="10"/>
  </w:num>
  <w:num w:numId="18">
    <w:abstractNumId w:val="6"/>
  </w:num>
  <w:num w:numId="19">
    <w:abstractNumId w:val="12"/>
  </w:num>
  <w:num w:numId="20">
    <w:abstractNumId w:val="9"/>
  </w:num>
  <w:num w:numId="21">
    <w:abstractNumId w:val="15"/>
  </w:num>
  <w:num w:numId="22">
    <w:abstractNumId w:val="22"/>
  </w:num>
  <w:num w:numId="23">
    <w:abstractNumId w:val="14"/>
  </w:num>
  <w:num w:numId="24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CyMDM3tTCwNDI0NLBU0lEKTi0uzszPAykwrQUA6Lx1pSwAAAA="/>
  </w:docVars>
  <w:rsids>
    <w:rsidRoot w:val="00D070C7"/>
    <w:rsid w:val="00002BC3"/>
    <w:rsid w:val="000043A4"/>
    <w:rsid w:val="00011EB6"/>
    <w:rsid w:val="0002017B"/>
    <w:rsid w:val="00054217"/>
    <w:rsid w:val="000B6DED"/>
    <w:rsid w:val="000E583B"/>
    <w:rsid w:val="00121373"/>
    <w:rsid w:val="0013508A"/>
    <w:rsid w:val="0013608A"/>
    <w:rsid w:val="00144377"/>
    <w:rsid w:val="00171CE1"/>
    <w:rsid w:val="001A11D9"/>
    <w:rsid w:val="001D12E2"/>
    <w:rsid w:val="001D5D18"/>
    <w:rsid w:val="001E7456"/>
    <w:rsid w:val="001F5B39"/>
    <w:rsid w:val="00206B5C"/>
    <w:rsid w:val="002130EF"/>
    <w:rsid w:val="002206C0"/>
    <w:rsid w:val="00233C61"/>
    <w:rsid w:val="00237DFB"/>
    <w:rsid w:val="00251DF5"/>
    <w:rsid w:val="002531B6"/>
    <w:rsid w:val="002B2A4A"/>
    <w:rsid w:val="002D300A"/>
    <w:rsid w:val="002D7A9C"/>
    <w:rsid w:val="002E4A7B"/>
    <w:rsid w:val="002E56B8"/>
    <w:rsid w:val="00334BD8"/>
    <w:rsid w:val="00345B23"/>
    <w:rsid w:val="00351515"/>
    <w:rsid w:val="00357930"/>
    <w:rsid w:val="00397C23"/>
    <w:rsid w:val="003D3FD4"/>
    <w:rsid w:val="00403C5B"/>
    <w:rsid w:val="00413675"/>
    <w:rsid w:val="004227BF"/>
    <w:rsid w:val="00452072"/>
    <w:rsid w:val="004B4444"/>
    <w:rsid w:val="004C568A"/>
    <w:rsid w:val="004F7765"/>
    <w:rsid w:val="005151E7"/>
    <w:rsid w:val="00520F6D"/>
    <w:rsid w:val="00543313"/>
    <w:rsid w:val="00546823"/>
    <w:rsid w:val="00550FF3"/>
    <w:rsid w:val="00564242"/>
    <w:rsid w:val="005E01C6"/>
    <w:rsid w:val="005E7F75"/>
    <w:rsid w:val="00626531"/>
    <w:rsid w:val="00630D29"/>
    <w:rsid w:val="0064484B"/>
    <w:rsid w:val="006678FE"/>
    <w:rsid w:val="006804C3"/>
    <w:rsid w:val="00684CA4"/>
    <w:rsid w:val="006945DA"/>
    <w:rsid w:val="00696DE9"/>
    <w:rsid w:val="006B55AD"/>
    <w:rsid w:val="006C25D8"/>
    <w:rsid w:val="006E2563"/>
    <w:rsid w:val="006E4A41"/>
    <w:rsid w:val="006E6A4E"/>
    <w:rsid w:val="006F03CD"/>
    <w:rsid w:val="006F59C7"/>
    <w:rsid w:val="007100AE"/>
    <w:rsid w:val="00713EFD"/>
    <w:rsid w:val="00721B63"/>
    <w:rsid w:val="007255C5"/>
    <w:rsid w:val="0073552E"/>
    <w:rsid w:val="00737E39"/>
    <w:rsid w:val="007631E5"/>
    <w:rsid w:val="00766F55"/>
    <w:rsid w:val="00793700"/>
    <w:rsid w:val="007B05D5"/>
    <w:rsid w:val="007E0313"/>
    <w:rsid w:val="008161BC"/>
    <w:rsid w:val="00821B32"/>
    <w:rsid w:val="00821C10"/>
    <w:rsid w:val="008621F7"/>
    <w:rsid w:val="0086367F"/>
    <w:rsid w:val="00876A4C"/>
    <w:rsid w:val="0088620B"/>
    <w:rsid w:val="00887533"/>
    <w:rsid w:val="0088778D"/>
    <w:rsid w:val="00891A3C"/>
    <w:rsid w:val="008A6C33"/>
    <w:rsid w:val="008B6C6A"/>
    <w:rsid w:val="008D3857"/>
    <w:rsid w:val="008D5E74"/>
    <w:rsid w:val="008F13DE"/>
    <w:rsid w:val="009033CD"/>
    <w:rsid w:val="00906F28"/>
    <w:rsid w:val="00942FE3"/>
    <w:rsid w:val="0094358F"/>
    <w:rsid w:val="00955DC9"/>
    <w:rsid w:val="00957293"/>
    <w:rsid w:val="009617FB"/>
    <w:rsid w:val="0097410B"/>
    <w:rsid w:val="00980D87"/>
    <w:rsid w:val="0098256C"/>
    <w:rsid w:val="009857DE"/>
    <w:rsid w:val="00997385"/>
    <w:rsid w:val="009A4452"/>
    <w:rsid w:val="009B2C86"/>
    <w:rsid w:val="009B3670"/>
    <w:rsid w:val="009B755B"/>
    <w:rsid w:val="009F2A13"/>
    <w:rsid w:val="00A03301"/>
    <w:rsid w:val="00A06EBA"/>
    <w:rsid w:val="00A17626"/>
    <w:rsid w:val="00A25FCB"/>
    <w:rsid w:val="00A424DD"/>
    <w:rsid w:val="00A42EB0"/>
    <w:rsid w:val="00A44411"/>
    <w:rsid w:val="00A539C5"/>
    <w:rsid w:val="00A62D8F"/>
    <w:rsid w:val="00A70AE5"/>
    <w:rsid w:val="00A7308B"/>
    <w:rsid w:val="00A735ED"/>
    <w:rsid w:val="00AB177D"/>
    <w:rsid w:val="00AB50C8"/>
    <w:rsid w:val="00AD1997"/>
    <w:rsid w:val="00AD6F76"/>
    <w:rsid w:val="00B517F8"/>
    <w:rsid w:val="00B66799"/>
    <w:rsid w:val="00B73635"/>
    <w:rsid w:val="00B80F0F"/>
    <w:rsid w:val="00B81E14"/>
    <w:rsid w:val="00B9284E"/>
    <w:rsid w:val="00BA35AE"/>
    <w:rsid w:val="00BB4B12"/>
    <w:rsid w:val="00BF4BFB"/>
    <w:rsid w:val="00C03494"/>
    <w:rsid w:val="00C03509"/>
    <w:rsid w:val="00C04699"/>
    <w:rsid w:val="00C046B2"/>
    <w:rsid w:val="00C10164"/>
    <w:rsid w:val="00C106BA"/>
    <w:rsid w:val="00C22B9A"/>
    <w:rsid w:val="00C23E15"/>
    <w:rsid w:val="00C2765D"/>
    <w:rsid w:val="00C32EA4"/>
    <w:rsid w:val="00C40BE3"/>
    <w:rsid w:val="00C5039E"/>
    <w:rsid w:val="00C93010"/>
    <w:rsid w:val="00CD0867"/>
    <w:rsid w:val="00CD182B"/>
    <w:rsid w:val="00D070C7"/>
    <w:rsid w:val="00D232E1"/>
    <w:rsid w:val="00D33527"/>
    <w:rsid w:val="00D3352D"/>
    <w:rsid w:val="00D35553"/>
    <w:rsid w:val="00D374AB"/>
    <w:rsid w:val="00D40700"/>
    <w:rsid w:val="00D42618"/>
    <w:rsid w:val="00D567FB"/>
    <w:rsid w:val="00D910DC"/>
    <w:rsid w:val="00DA5410"/>
    <w:rsid w:val="00DB51DC"/>
    <w:rsid w:val="00DC4AA1"/>
    <w:rsid w:val="00DE20AA"/>
    <w:rsid w:val="00E144DF"/>
    <w:rsid w:val="00E20EF6"/>
    <w:rsid w:val="00E2622C"/>
    <w:rsid w:val="00E275C9"/>
    <w:rsid w:val="00E41F51"/>
    <w:rsid w:val="00E43C23"/>
    <w:rsid w:val="00E53093"/>
    <w:rsid w:val="00E65FD7"/>
    <w:rsid w:val="00E679AE"/>
    <w:rsid w:val="00E803AE"/>
    <w:rsid w:val="00E843AC"/>
    <w:rsid w:val="00E85FED"/>
    <w:rsid w:val="00E941C3"/>
    <w:rsid w:val="00EA4F73"/>
    <w:rsid w:val="00ED403D"/>
    <w:rsid w:val="00F1000B"/>
    <w:rsid w:val="00F158C9"/>
    <w:rsid w:val="00F4685F"/>
    <w:rsid w:val="00F555A0"/>
    <w:rsid w:val="00F60758"/>
    <w:rsid w:val="00F61F28"/>
    <w:rsid w:val="00F80055"/>
    <w:rsid w:val="00F80200"/>
    <w:rsid w:val="00FB15DB"/>
    <w:rsid w:val="00FB256D"/>
    <w:rsid w:val="00FB32BC"/>
    <w:rsid w:val="00FE5316"/>
    <w:rsid w:val="00FF1353"/>
    <w:rsid w:val="00FF4C03"/>
    <w:rsid w:val="00FF6E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755B"/>
  </w:style>
  <w:style w:type="paragraph" w:styleId="Heading1">
    <w:name w:val="heading 1"/>
    <w:basedOn w:val="Normal"/>
    <w:next w:val="Normal"/>
    <w:link w:val="Heading1Char"/>
    <w:qFormat/>
    <w:rsid w:val="00A06EBA"/>
    <w:pPr>
      <w:keepNext/>
      <w:tabs>
        <w:tab w:val="left" w:pos="3261"/>
      </w:tabs>
      <w:spacing w:after="0" w:line="240" w:lineRule="auto"/>
      <w:jc w:val="both"/>
      <w:outlineLvl w:val="0"/>
    </w:pPr>
    <w:rPr>
      <w:rFonts w:ascii="Arial" w:eastAsia="Times New Roman" w:hAnsi="Arial" w:cs="Times New Roman"/>
      <w:b/>
      <w:sz w:val="24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Heading1Char">
    <w:name w:val="Heading 1 Char"/>
    <w:basedOn w:val="DefaultParagraphFont"/>
    <w:link w:val="Heading1"/>
    <w:rsid w:val="00A06EBA"/>
    <w:rPr>
      <w:rFonts w:ascii="Arial" w:eastAsia="Times New Roman" w:hAnsi="Arial" w:cs="Times New Roman"/>
      <w:b/>
      <w:sz w:val="24"/>
      <w:szCs w:val="20"/>
      <w:u w:val="single"/>
      <w:lang w:val="en-GB"/>
    </w:rPr>
  </w:style>
  <w:style w:type="character" w:customStyle="1" w:styleId="ListParagraphChar">
    <w:name w:val="List Paragraph Char"/>
    <w:link w:val="ListParagraph"/>
    <w:uiPriority w:val="34"/>
    <w:rsid w:val="00A06EBA"/>
  </w:style>
  <w:style w:type="paragraph" w:styleId="BodyTextIndent2">
    <w:name w:val="Body Text Indent 2"/>
    <w:basedOn w:val="Normal"/>
    <w:link w:val="BodyTextIndent2Char"/>
    <w:rsid w:val="00626531"/>
    <w:pPr>
      <w:tabs>
        <w:tab w:val="left" w:pos="426"/>
        <w:tab w:val="left" w:pos="2552"/>
      </w:tabs>
      <w:spacing w:after="0" w:line="240" w:lineRule="auto"/>
      <w:ind w:left="426" w:hanging="426"/>
      <w:jc w:val="both"/>
    </w:pPr>
    <w:rPr>
      <w:rFonts w:ascii="Book Antiqua" w:eastAsia="Times New Roman" w:hAnsi="Book Antiqua" w:cs="Times New Roman"/>
      <w:sz w:val="24"/>
      <w:szCs w:val="20"/>
      <w:lang w:eastAsia="en-GB"/>
    </w:rPr>
  </w:style>
  <w:style w:type="character" w:customStyle="1" w:styleId="BodyTextIndent2Char">
    <w:name w:val="Body Text Indent 2 Char"/>
    <w:basedOn w:val="DefaultParagraphFont"/>
    <w:link w:val="BodyTextIndent2"/>
    <w:rsid w:val="00626531"/>
    <w:rPr>
      <w:rFonts w:ascii="Book Antiqua" w:eastAsia="Times New Roman" w:hAnsi="Book Antiqua" w:cs="Times New Roman"/>
      <w:sz w:val="24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97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3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3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385"/>
    <w:rPr>
      <w:b/>
      <w:bCs/>
      <w:sz w:val="20"/>
      <w:szCs w:val="20"/>
    </w:rPr>
  </w:style>
  <w:style w:type="character" w:customStyle="1" w:styleId="rvts38">
    <w:name w:val="rvts38"/>
    <w:rsid w:val="002D7A9C"/>
    <w:rPr>
      <w:rFonts w:ascii="Calibri" w:hAnsi="Calibri" w:hint="default"/>
      <w:color w:val="000000"/>
      <w:sz w:val="22"/>
      <w:szCs w:val="22"/>
      <w:shd w:val="clear" w:color="auto" w:fill="FFFFF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60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1196</Words>
  <Characters>681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PRADEEP</cp:lastModifiedBy>
  <cp:revision>18</cp:revision>
  <cp:lastPrinted>2018-12-27T11:54:00Z</cp:lastPrinted>
  <dcterms:created xsi:type="dcterms:W3CDTF">2020-03-30T15:12:00Z</dcterms:created>
  <dcterms:modified xsi:type="dcterms:W3CDTF">2020-03-30T16:02:00Z</dcterms:modified>
</cp:coreProperties>
</file>